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uftgetragene Flüssigwaschmittel 3%</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p w:rsidR="00827634" w:rsidRPr="0069446B" w:rsidP="009E5102" w14:paraId="66EA39E9" w14:textId="77777777">
      <w:pPr>
        <w:pStyle w:val="SDSTextNormal"/>
        <w:bidi w:val="0"/>
        <w:rPr>
          <w:rtl w:val="0"/>
        </w:rPr>
      </w:pPr>
      <w:r w:rsidRPr="0069446B">
        <w:rPr>
          <w:rtl w:val="0"/>
        </w:rPr>
        <w:t>Keine weiteren Informationen verfügbar</w:t>
      </w:r>
    </w:p>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Darf nicht in die Hände von Kindern gelang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ISOBORNEOL, 1-(1,2,3,4,5,6,7,8-octahydro-2,3,8,8-tetramethyl-2-naphthyl)ethan-1-one, ROSE KETONE-3.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outBorders"/>
        <w:tblW w:w="10489" w:type="dxa"/>
        <w:tblLayout w:type="fixed"/>
        <w:tblLook w:val="04A0"/>
      </w:tblPr>
      <w:tblGrid>
        <w:gridCol w:w="3685"/>
        <w:gridCol w:w="284"/>
        <w:gridCol w:w="6520"/>
      </w:tblGrid>
      <w:tr w14:paraId="79014713" w14:textId="77777777" w:rsidTr="00624F24">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470219BE" w14:textId="26904265">
            <w:pPr>
              <w:pStyle w:val="SDSTableTextNormal"/>
              <w:rPr>
                <w:noProof w:val="0"/>
              </w:rPr>
            </w:pPr>
            <w:r w:rsidRPr="0069446B" w:rsidR="00FA7F7F">
              <w:rPr>
                <w:noProof/>
              </w:rPr>
              <w:t>Anmerk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6A25F2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E29E9F6" w14:textId="77AC8A64">
            <w:pPr>
              <w:pStyle w:val="SDSTableTextNormal"/>
              <w:rPr>
                <w:noProof w:val="0"/>
              </w:rPr>
            </w:pPr>
            <w:r w:rsidRPr="0069446B">
              <w:rPr>
                <w:noProof/>
              </w:rPr>
              <w:t>Wasser, pflanzliche Fettsäureseifen, Glycerin, Verdickungsmittel, Konservierungsmittel, Chelatbildner.</w:t>
            </w:r>
          </w:p>
        </w:tc>
      </w:tr>
    </w:tbl>
    <w:p w:rsidR="00827634" w:rsidRPr="0069446B" w:rsidP="000C6FFC" w14:paraId="44C7A71D" w14:textId="71DF9C69">
      <w:pPr>
        <w:pStyle w:val="SDSTextNormal"/>
      </w:pP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Unter normalen Umständen kei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Unter normalen Umständen kein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 Kohlendioxid.</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Undichtigkeit beseitigen, wenn gefahrlos möglich. 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 Undichtigkeit beseitigen, wenn gefahrlos möglich.</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Verschüttetes/ausgelaufenes Produkt mit Sand oder Erde aufsaugen. Ausgelaufene Flüssigkeit eindämmen oder mit flüssigkeitsbindendem Material aufnehmen, um ein Eindringen in die Kanalisation oder Wasserläufe zu verhindern. Auslaufen stoppen, sofern gefahrlos möglich.</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Verschüttete Flüssigkeit mit Absorptionsmittel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önliche Schutzausrüstung - Symbo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Schutzhandschu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Sicherheitsbr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Bei der Arbeit geeignete Schutzkleidung tr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Augen- und Gesichtsschutz</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Augenschutz</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icherheitsbrill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Hautschutz</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Haut- und Körperschutz</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Bei der Arbeit geeignete Schutzkleidung tragen</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schutz</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Schutzhandschuh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Aldehy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cht anwend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20A6BF1C" w14:textId="4259DB16">
            <w:pPr>
              <w:pStyle w:val="SDSTableTextNormal"/>
              <w:rPr>
                <w:noProof w:val="0"/>
              </w:rPr>
            </w:pPr>
            <w:r w:rsidRPr="0069446B" w:rsidR="00FA7F7F">
              <w:rPr>
                <w:noProof/>
              </w:rPr>
              <w:t>10</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Löslich.</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1665</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4-tert-butylcyclohexyl acetate (32210-2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p w:rsidR="00827634" w:rsidRPr="0069446B" w:rsidP="009B0F88" w14:paraId="1123C825" w14:textId="02596E32">
            <w:pPr>
              <w:pStyle w:val="SDSTableTextNormal"/>
              <w:rPr>
                <w:noProof w:val="0"/>
              </w:rPr>
            </w:pPr>
            <w:r w:rsidRPr="0069446B" w:rsidR="00FA7F7F">
              <w:rPr>
                <w:noProof/>
              </w:rPr>
              <w:t>pH-Wert</w:t>
            </w:r>
            <w:r w:rsidRPr="0069446B">
              <w:rPr>
                <w:noProof w:val="0"/>
              </w:rPr>
              <w:t xml:space="preserve">: </w:t>
            </w:r>
            <w:r w:rsidRPr="0069446B" w:rsidR="00FA7F7F">
              <w:rPr>
                <w:noProof/>
              </w:rPr>
              <w:t>10</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p w:rsidR="00827634" w:rsidRPr="0069446B" w:rsidP="009B0F88" w14:paraId="7110DF0F" w14:textId="183F9C8D">
            <w:pPr>
              <w:pStyle w:val="SDSTableTextNormal"/>
              <w:rPr>
                <w:noProof w:val="0"/>
              </w:rPr>
            </w:pPr>
            <w:r w:rsidRPr="0069446B" w:rsidR="00FA7F7F">
              <w:rPr>
                <w:noProof/>
              </w:rPr>
              <w:t>pH-Wert</w:t>
            </w:r>
            <w:r w:rsidRPr="0069446B">
              <w:rPr>
                <w:noProof w:val="0"/>
              </w:rPr>
              <w:t xml:space="preserve">: </w:t>
            </w:r>
            <w:r w:rsidRPr="0069446B" w:rsidR="00FA7F7F">
              <w:rPr>
                <w:noProof/>
              </w:rPr>
              <w:t>10</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4-tert-butylcyclohexyl acetate (32210-2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6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uftgetragene Flüssigwaschmittel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4-tert-butylcyclohexyl acetate (32210-23-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ISOBORNEOL, 1-(1,2,3,4,5,6,7,8-octahydro-2,3,8,8-tetramethyl-2-naphthyl)ethan-1-one, ROSE KETONE-3.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uftgetragene Flüssigwaschmittel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uftgetragene Flüssigwaschmittel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6.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4.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3.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2.png"/><Relationship Id="rId15"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FAFFFBF-83F1-4309-9165-12D603066216}"/>
</file>

<file path=customXml/itemProps3.xml><?xml version="1.0" encoding="utf-8"?>
<ds:datastoreItem xmlns:ds="http://schemas.openxmlformats.org/officeDocument/2006/customXml" ds:itemID="{4C8737D6-4047-4084-B6CB-89C7BDA1D36D}"/>
</file>

<file path=customXml/itemProps4.xml><?xml version="1.0" encoding="utf-8"?>
<ds:datastoreItem xmlns:ds="http://schemas.openxmlformats.org/officeDocument/2006/customXml" ds:itemID="{474AEB8F-0C35-4E76-879B-98B5C050807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